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25C2" w:rsidRPr="007025C2" w:rsidRDefault="007025C2" w:rsidP="007025C2">
      <w:pPr>
        <w:shd w:val="clear" w:color="auto" w:fill="FFFFFF"/>
        <w:jc w:val="center"/>
        <w:rPr>
          <w:rFonts w:ascii="Arial" w:eastAsia="Times New Roman" w:hAnsi="Arial" w:cs="Arial"/>
          <w:color w:val="222222"/>
          <w:sz w:val="19"/>
          <w:szCs w:val="19"/>
        </w:rPr>
      </w:pPr>
      <w:bookmarkStart w:id="0" w:name="_GoBack"/>
      <w:bookmarkEnd w:id="0"/>
      <w:r>
        <w:tab/>
      </w:r>
      <w:r w:rsidRPr="007025C2">
        <w:rPr>
          <w:rFonts w:ascii="Arial" w:eastAsia="Times New Roman" w:hAnsi="Arial" w:cs="Arial"/>
          <w:color w:val="222222"/>
          <w:sz w:val="19"/>
          <w:szCs w:val="19"/>
        </w:rPr>
        <w:t>Vážené kolegyně, vážení kolegové</w:t>
      </w:r>
    </w:p>
    <w:p w:rsidR="007025C2" w:rsidRPr="007025C2" w:rsidRDefault="007025C2" w:rsidP="007025C2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 w:rsidRPr="007025C2">
        <w:rPr>
          <w:rFonts w:ascii="Arial" w:eastAsia="Times New Roman" w:hAnsi="Arial" w:cs="Arial"/>
          <w:color w:val="222222"/>
          <w:sz w:val="20"/>
          <w:szCs w:val="20"/>
        </w:rPr>
        <w:t>dovoluji si Vás pozvat na konferenci s názvem Náboženská komunikace: </w:t>
      </w:r>
      <w:r w:rsidRPr="007025C2">
        <w:rPr>
          <w:rFonts w:ascii="Arial" w:eastAsia="Times New Roman" w:hAnsi="Arial" w:cs="Arial"/>
          <w:b/>
          <w:bCs/>
          <w:color w:val="222222"/>
          <w:sz w:val="20"/>
          <w:szCs w:val="20"/>
        </w:rPr>
        <w:t>Nové výzvy, nové hrozby</w:t>
      </w:r>
      <w:r w:rsidRPr="007025C2">
        <w:rPr>
          <w:rFonts w:ascii="Arial" w:eastAsia="Times New Roman" w:hAnsi="Arial" w:cs="Arial"/>
          <w:color w:val="222222"/>
          <w:sz w:val="20"/>
          <w:szCs w:val="20"/>
        </w:rPr>
        <w:t>, kterou Katedra marketingové komunikace a PR na Fakultě sociálních věd bude pořádat již čtvrtým rokem. </w:t>
      </w:r>
    </w:p>
    <w:p w:rsidR="007025C2" w:rsidRPr="007025C2" w:rsidRDefault="007025C2" w:rsidP="007025C2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 w:rsidRPr="007025C2">
        <w:rPr>
          <w:rFonts w:ascii="Arial" w:eastAsia="Times New Roman" w:hAnsi="Arial" w:cs="Arial"/>
          <w:color w:val="222222"/>
          <w:sz w:val="20"/>
          <w:szCs w:val="20"/>
        </w:rPr>
        <w:t>Jedná se o pestrou konferenci s prostorem pro diskuzi a vyjádření názorů. Věříme, že letošní téma osloví širokou skupinu zájemců a těšíme se proto na pestrou diskuzi a nabídku příspěvků.</w:t>
      </w:r>
    </w:p>
    <w:p w:rsidR="007025C2" w:rsidRPr="007025C2" w:rsidRDefault="007025C2" w:rsidP="007025C2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 w:rsidRPr="007025C2">
        <w:rPr>
          <w:rFonts w:ascii="Arial" w:eastAsia="Times New Roman" w:hAnsi="Arial" w:cs="Arial"/>
          <w:color w:val="222222"/>
          <w:sz w:val="20"/>
          <w:szCs w:val="20"/>
        </w:rPr>
        <w:t> </w:t>
      </w:r>
    </w:p>
    <w:p w:rsidR="007025C2" w:rsidRPr="007025C2" w:rsidRDefault="007025C2" w:rsidP="007025C2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 w:rsidRPr="007025C2">
        <w:rPr>
          <w:rFonts w:ascii="Arial" w:eastAsia="Times New Roman" w:hAnsi="Arial" w:cs="Arial"/>
          <w:color w:val="222222"/>
          <w:sz w:val="20"/>
          <w:szCs w:val="20"/>
        </w:rPr>
        <w:t>Konference se uskuteční v prostorách </w:t>
      </w:r>
      <w:r w:rsidRPr="007025C2">
        <w:rPr>
          <w:rFonts w:ascii="Arial" w:eastAsia="Times New Roman" w:hAnsi="Arial" w:cs="Arial"/>
          <w:b/>
          <w:bCs/>
          <w:color w:val="222222"/>
          <w:sz w:val="20"/>
          <w:szCs w:val="20"/>
        </w:rPr>
        <w:t>FSV UK na Smetanově nábřeží 6 v Praze 1, dne 26. ledna 2017 od 10.30 hod.</w:t>
      </w:r>
    </w:p>
    <w:p w:rsidR="007025C2" w:rsidRPr="007025C2" w:rsidRDefault="007025C2" w:rsidP="007025C2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</w:p>
    <w:p w:rsidR="007025C2" w:rsidRPr="007025C2" w:rsidRDefault="007025C2" w:rsidP="007025C2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 w:rsidRPr="007025C2">
        <w:rPr>
          <w:rFonts w:ascii="Arial" w:eastAsia="Times New Roman" w:hAnsi="Arial" w:cs="Arial"/>
          <w:color w:val="222222"/>
          <w:sz w:val="20"/>
          <w:szCs w:val="20"/>
        </w:rPr>
        <w:t> </w:t>
      </w:r>
    </w:p>
    <w:p w:rsidR="007025C2" w:rsidRPr="007025C2" w:rsidRDefault="007025C2" w:rsidP="007025C2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7025C2">
        <w:rPr>
          <w:rFonts w:ascii="Times New Roman" w:eastAsia="Times New Roman" w:hAnsi="Times New Roman" w:cs="Times New Roman"/>
          <w:color w:val="222222"/>
          <w:sz w:val="24"/>
          <w:szCs w:val="24"/>
        </w:rPr>
        <w:t>Jako výstup z konference bude vydán recenzovaný sborník, do kterého budou zařazeny přijaté příspěvky, které projdou recenzí a budou splňovat formální požadavky. </w:t>
      </w:r>
    </w:p>
    <w:p w:rsidR="007025C2" w:rsidRPr="007025C2" w:rsidRDefault="007025C2" w:rsidP="007025C2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 w:rsidRPr="007025C2">
        <w:rPr>
          <w:rFonts w:ascii="Arial" w:eastAsia="Times New Roman" w:hAnsi="Arial" w:cs="Arial"/>
          <w:color w:val="222222"/>
          <w:sz w:val="20"/>
          <w:szCs w:val="20"/>
        </w:rPr>
        <w:t> </w:t>
      </w:r>
    </w:p>
    <w:p w:rsidR="007025C2" w:rsidRPr="007025C2" w:rsidRDefault="007025C2" w:rsidP="007025C2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 w:rsidRPr="007025C2">
        <w:rPr>
          <w:rFonts w:ascii="Arial" w:eastAsia="Times New Roman" w:hAnsi="Arial" w:cs="Arial"/>
          <w:color w:val="222222"/>
          <w:sz w:val="20"/>
          <w:szCs w:val="20"/>
        </w:rPr>
        <w:t>Účastnický poplatek činí 280 Kč (10 Eur), pro </w:t>
      </w:r>
      <w:r w:rsidRPr="007025C2">
        <w:rPr>
          <w:rFonts w:ascii="Arial" w:eastAsia="Times New Roman" w:hAnsi="Arial" w:cs="Arial"/>
          <w:b/>
          <w:bCs/>
          <w:color w:val="222222"/>
          <w:sz w:val="20"/>
          <w:szCs w:val="20"/>
        </w:rPr>
        <w:t>studenty a zaměstnance FSV</w:t>
      </w:r>
      <w:r w:rsidRPr="007025C2">
        <w:rPr>
          <w:rFonts w:ascii="Arial" w:eastAsia="Times New Roman" w:hAnsi="Arial" w:cs="Arial"/>
          <w:color w:val="222222"/>
          <w:sz w:val="20"/>
          <w:szCs w:val="20"/>
        </w:rPr>
        <w:t> je účast </w:t>
      </w:r>
      <w:r w:rsidRPr="007025C2">
        <w:rPr>
          <w:rFonts w:ascii="Arial" w:eastAsia="Times New Roman" w:hAnsi="Arial" w:cs="Arial"/>
          <w:b/>
          <w:bCs/>
          <w:color w:val="222222"/>
          <w:sz w:val="20"/>
          <w:szCs w:val="20"/>
        </w:rPr>
        <w:t>zdarma</w:t>
      </w:r>
      <w:r w:rsidRPr="007025C2">
        <w:rPr>
          <w:rFonts w:ascii="Arial" w:eastAsia="Times New Roman" w:hAnsi="Arial" w:cs="Arial"/>
          <w:color w:val="222222"/>
          <w:sz w:val="20"/>
          <w:szCs w:val="20"/>
        </w:rPr>
        <w:t>.  Poplatek můžete zaplatit předem na účet nebo přímo na místě. Poplatek pokrývá náklady na vydání sborníku a občerstvení. </w:t>
      </w:r>
    </w:p>
    <w:p w:rsidR="007025C2" w:rsidRPr="007025C2" w:rsidRDefault="007025C2" w:rsidP="007025C2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</w:p>
    <w:p w:rsidR="007025C2" w:rsidRPr="007025C2" w:rsidRDefault="007025C2" w:rsidP="007025C2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 w:rsidRPr="007025C2">
        <w:rPr>
          <w:rFonts w:ascii="Arial" w:eastAsia="Times New Roman" w:hAnsi="Arial" w:cs="Arial"/>
          <w:color w:val="222222"/>
          <w:sz w:val="20"/>
          <w:szCs w:val="20"/>
        </w:rPr>
        <w:t>Účet pro zaslání poplatku v české měně: 85033011/0100 (KB)</w:t>
      </w:r>
    </w:p>
    <w:p w:rsidR="007025C2" w:rsidRPr="007025C2" w:rsidRDefault="007025C2" w:rsidP="007025C2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</w:p>
    <w:p w:rsidR="007025C2" w:rsidRPr="007025C2" w:rsidRDefault="007025C2" w:rsidP="007025C2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 w:rsidRPr="007025C2">
        <w:rPr>
          <w:rFonts w:ascii="Arial" w:eastAsia="Times New Roman" w:hAnsi="Arial" w:cs="Arial"/>
          <w:color w:val="222222"/>
          <w:sz w:val="20"/>
          <w:szCs w:val="20"/>
        </w:rPr>
        <w:t>Účet pro zaslání poplatku v EUR:107-8975070267/0100 (KB)</w:t>
      </w:r>
    </w:p>
    <w:p w:rsidR="007025C2" w:rsidRPr="007025C2" w:rsidRDefault="007025C2" w:rsidP="007025C2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 w:rsidRPr="007025C2">
        <w:rPr>
          <w:rFonts w:ascii="Arial" w:eastAsia="Times New Roman" w:hAnsi="Arial" w:cs="Arial"/>
          <w:color w:val="222222"/>
          <w:sz w:val="20"/>
          <w:szCs w:val="20"/>
        </w:rPr>
        <w:t>IBAN: CZ49 0100 001 0789 7507 0267</w:t>
      </w:r>
    </w:p>
    <w:p w:rsidR="007025C2" w:rsidRPr="007025C2" w:rsidRDefault="007025C2" w:rsidP="007025C2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</w:p>
    <w:p w:rsidR="007025C2" w:rsidRPr="007025C2" w:rsidRDefault="007025C2" w:rsidP="007025C2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 w:rsidRPr="007025C2">
        <w:rPr>
          <w:rFonts w:ascii="Arial" w:eastAsia="Times New Roman" w:hAnsi="Arial" w:cs="Arial"/>
          <w:color w:val="222222"/>
          <w:sz w:val="20"/>
          <w:szCs w:val="20"/>
        </w:rPr>
        <w:t>Jako variabilní symbol, uveďte 700498 a do poznámky uveďte své jméno a příjmení. Platbu prosím proveďte nejpozději do 29.12.2016</w:t>
      </w:r>
    </w:p>
    <w:p w:rsidR="007025C2" w:rsidRPr="007025C2" w:rsidRDefault="007025C2" w:rsidP="007025C2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</w:p>
    <w:p w:rsidR="007025C2" w:rsidRPr="007025C2" w:rsidRDefault="007025C2" w:rsidP="007025C2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</w:p>
    <w:p w:rsidR="007025C2" w:rsidRPr="007025C2" w:rsidRDefault="007025C2" w:rsidP="007025C2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 w:rsidRPr="007025C2">
        <w:rPr>
          <w:rFonts w:ascii="Arial" w:eastAsia="Times New Roman" w:hAnsi="Arial" w:cs="Arial"/>
          <w:color w:val="222222"/>
          <w:sz w:val="20"/>
          <w:szCs w:val="20"/>
        </w:rPr>
        <w:t> Prosím, sdílejte tuto pozvánku mezi svými kolegy.</w:t>
      </w:r>
    </w:p>
    <w:p w:rsidR="007025C2" w:rsidRPr="007025C2" w:rsidRDefault="007025C2" w:rsidP="007025C2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 w:rsidRPr="007025C2">
        <w:rPr>
          <w:rFonts w:ascii="Arial" w:eastAsia="Times New Roman" w:hAnsi="Arial" w:cs="Arial"/>
          <w:color w:val="222222"/>
          <w:sz w:val="20"/>
          <w:szCs w:val="20"/>
        </w:rPr>
        <w:t> </w:t>
      </w:r>
    </w:p>
    <w:p w:rsidR="007025C2" w:rsidRPr="007025C2" w:rsidRDefault="007025C2" w:rsidP="007025C2">
      <w:pPr>
        <w:shd w:val="clear" w:color="auto" w:fill="FFFFFF"/>
        <w:spacing w:after="10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 w:rsidRPr="007025C2">
        <w:rPr>
          <w:rFonts w:ascii="Arial" w:eastAsia="Times New Roman" w:hAnsi="Arial" w:cs="Arial"/>
          <w:color w:val="222222"/>
          <w:sz w:val="20"/>
          <w:szCs w:val="20"/>
        </w:rPr>
        <w:t>Prosíme o potvrzení účasti a zaslání názvu příspěvku a krátkého abstraktu v rozsahu 100 - 150 slov nejpozději do </w:t>
      </w:r>
      <w:r w:rsidRPr="007025C2">
        <w:rPr>
          <w:rFonts w:ascii="Arial" w:eastAsia="Times New Roman" w:hAnsi="Arial" w:cs="Arial"/>
          <w:b/>
          <w:bCs/>
          <w:color w:val="222222"/>
          <w:sz w:val="20"/>
          <w:szCs w:val="20"/>
        </w:rPr>
        <w:t>29.12.2016 </w:t>
      </w:r>
      <w:r w:rsidRPr="007025C2">
        <w:rPr>
          <w:rFonts w:ascii="Arial" w:eastAsia="Times New Roman" w:hAnsi="Arial" w:cs="Arial"/>
          <w:color w:val="222222"/>
          <w:sz w:val="20"/>
          <w:szCs w:val="20"/>
        </w:rPr>
        <w:t>na</w:t>
      </w:r>
      <w:r w:rsidRPr="007025C2">
        <w:rPr>
          <w:rFonts w:ascii="Arial" w:eastAsia="Times New Roman" w:hAnsi="Arial" w:cs="Arial"/>
          <w:b/>
          <w:bCs/>
          <w:color w:val="222222"/>
          <w:sz w:val="20"/>
          <w:szCs w:val="20"/>
        </w:rPr>
        <w:t> </w:t>
      </w:r>
      <w:hyperlink r:id="rId5" w:tgtFrame="_blank" w:history="1">
        <w:r w:rsidRPr="007025C2">
          <w:rPr>
            <w:rFonts w:ascii="Arial" w:eastAsia="Times New Roman" w:hAnsi="Arial" w:cs="Arial"/>
            <w:b/>
            <w:bCs/>
            <w:color w:val="1155CC"/>
            <w:sz w:val="20"/>
            <w:u w:val="single"/>
          </w:rPr>
          <w:t>konference.mkpr@fsv.cuni.cz</w:t>
        </w:r>
      </w:hyperlink>
    </w:p>
    <w:p w:rsidR="007025C2" w:rsidRPr="007025C2" w:rsidRDefault="007025C2" w:rsidP="007025C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7025C2" w:rsidRPr="007025C2" w:rsidRDefault="007025C2" w:rsidP="007025C2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 w:rsidRPr="007025C2">
        <w:rPr>
          <w:rFonts w:ascii="Arial" w:eastAsia="Times New Roman" w:hAnsi="Arial" w:cs="Arial"/>
          <w:color w:val="222222"/>
          <w:sz w:val="20"/>
          <w:szCs w:val="20"/>
        </w:rPr>
        <w:t>V příloze naleznete požadavky na formátování příspěvku.</w:t>
      </w:r>
    </w:p>
    <w:p w:rsidR="007025C2" w:rsidRPr="007025C2" w:rsidRDefault="007025C2" w:rsidP="007025C2">
      <w:pPr>
        <w:shd w:val="clear" w:color="auto" w:fill="FFFFFF"/>
        <w:spacing w:after="0" w:line="240" w:lineRule="auto"/>
        <w:rPr>
          <w:rFonts w:ascii="Calibri" w:eastAsia="Times New Roman" w:hAnsi="Calibri" w:cs="Arial"/>
          <w:color w:val="222222"/>
          <w:sz w:val="19"/>
          <w:szCs w:val="19"/>
        </w:rPr>
      </w:pPr>
    </w:p>
    <w:p w:rsidR="007025C2" w:rsidRPr="007025C2" w:rsidRDefault="007025C2" w:rsidP="007025C2">
      <w:pPr>
        <w:shd w:val="clear" w:color="auto" w:fill="FFFFFF"/>
        <w:spacing w:after="0" w:line="240" w:lineRule="auto"/>
        <w:rPr>
          <w:rFonts w:ascii="Calibri" w:eastAsia="Times New Roman" w:hAnsi="Calibri" w:cs="Arial"/>
          <w:color w:val="222222"/>
          <w:sz w:val="19"/>
          <w:szCs w:val="19"/>
        </w:rPr>
      </w:pPr>
    </w:p>
    <w:p w:rsidR="007025C2" w:rsidRPr="007025C2" w:rsidRDefault="007025C2" w:rsidP="007025C2">
      <w:pPr>
        <w:shd w:val="clear" w:color="auto" w:fill="FFFFFF"/>
        <w:spacing w:after="0" w:line="240" w:lineRule="auto"/>
        <w:rPr>
          <w:rFonts w:ascii="Calibri" w:eastAsia="Times New Roman" w:hAnsi="Calibri" w:cs="Arial"/>
          <w:color w:val="222222"/>
          <w:sz w:val="19"/>
          <w:szCs w:val="19"/>
        </w:rPr>
      </w:pPr>
    </w:p>
    <w:p w:rsidR="007025C2" w:rsidRPr="007025C2" w:rsidRDefault="007025C2" w:rsidP="007025C2">
      <w:pPr>
        <w:shd w:val="clear" w:color="auto" w:fill="FFFFFF"/>
        <w:spacing w:after="100" w:line="240" w:lineRule="auto"/>
        <w:rPr>
          <w:rFonts w:ascii="Calibri" w:eastAsia="Times New Roman" w:hAnsi="Calibri" w:cs="Arial"/>
          <w:color w:val="222222"/>
          <w:sz w:val="19"/>
          <w:szCs w:val="19"/>
        </w:rPr>
      </w:pPr>
      <w:r w:rsidRPr="007025C2">
        <w:rPr>
          <w:rFonts w:ascii="Arial" w:eastAsia="Times New Roman" w:hAnsi="Arial" w:cs="Arial"/>
          <w:i/>
          <w:iCs/>
          <w:color w:val="222222"/>
          <w:sz w:val="20"/>
          <w:szCs w:val="20"/>
        </w:rPr>
        <w:t>Na konferenci je vhodné mít připravený příspěvek v takovém formátu, abyste jej mohli odpřednášet - může mít podobu prezentace ve formátu programu Powerpoint (pptx) nebo Adobe (PDF). Rovněž ale můžete hovořit i bez těchto podpůrných prezentací. Rozsah prezentace příspěvku je 10 minut.</w:t>
      </w:r>
    </w:p>
    <w:p w:rsidR="008A2625" w:rsidRDefault="008A2625" w:rsidP="007025C2">
      <w:pPr>
        <w:tabs>
          <w:tab w:val="left" w:pos="3495"/>
        </w:tabs>
      </w:pPr>
    </w:p>
    <w:sectPr w:rsidR="008A2625" w:rsidSect="008A262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3NTAwNDGwMLW0NDZW0lEKTi0uzszPAykwrAUADLmZjSwAAAA="/>
  </w:docVars>
  <w:rsids>
    <w:rsidRoot w:val="007025C2"/>
    <w:rsid w:val="000030BB"/>
    <w:rsid w:val="000033E0"/>
    <w:rsid w:val="00003ED8"/>
    <w:rsid w:val="00005025"/>
    <w:rsid w:val="00006A60"/>
    <w:rsid w:val="00006C84"/>
    <w:rsid w:val="0001012E"/>
    <w:rsid w:val="0001133A"/>
    <w:rsid w:val="000127F1"/>
    <w:rsid w:val="00012E85"/>
    <w:rsid w:val="000161B5"/>
    <w:rsid w:val="000229DF"/>
    <w:rsid w:val="0002556F"/>
    <w:rsid w:val="000269E0"/>
    <w:rsid w:val="00035151"/>
    <w:rsid w:val="00036EB7"/>
    <w:rsid w:val="00037628"/>
    <w:rsid w:val="00040656"/>
    <w:rsid w:val="00043C46"/>
    <w:rsid w:val="000473E1"/>
    <w:rsid w:val="0005607F"/>
    <w:rsid w:val="00063EEF"/>
    <w:rsid w:val="000658BC"/>
    <w:rsid w:val="000705F6"/>
    <w:rsid w:val="000805AF"/>
    <w:rsid w:val="0008063F"/>
    <w:rsid w:val="00085809"/>
    <w:rsid w:val="00086D14"/>
    <w:rsid w:val="00086D89"/>
    <w:rsid w:val="00087C5E"/>
    <w:rsid w:val="00096DC9"/>
    <w:rsid w:val="000975E9"/>
    <w:rsid w:val="00097C88"/>
    <w:rsid w:val="000A2739"/>
    <w:rsid w:val="000A3A4B"/>
    <w:rsid w:val="000A5BFC"/>
    <w:rsid w:val="000A5C79"/>
    <w:rsid w:val="000A6280"/>
    <w:rsid w:val="000B2E95"/>
    <w:rsid w:val="000B6A88"/>
    <w:rsid w:val="000D2982"/>
    <w:rsid w:val="000D2B1C"/>
    <w:rsid w:val="000D5521"/>
    <w:rsid w:val="000E0A2F"/>
    <w:rsid w:val="000E4591"/>
    <w:rsid w:val="000E50A1"/>
    <w:rsid w:val="000E610A"/>
    <w:rsid w:val="000F33E8"/>
    <w:rsid w:val="000F39C0"/>
    <w:rsid w:val="000F5441"/>
    <w:rsid w:val="000F7C95"/>
    <w:rsid w:val="00100FA9"/>
    <w:rsid w:val="00100FF2"/>
    <w:rsid w:val="001027F5"/>
    <w:rsid w:val="001028F4"/>
    <w:rsid w:val="00102916"/>
    <w:rsid w:val="00104C5B"/>
    <w:rsid w:val="00107534"/>
    <w:rsid w:val="00110AD7"/>
    <w:rsid w:val="001137FB"/>
    <w:rsid w:val="00114087"/>
    <w:rsid w:val="00116755"/>
    <w:rsid w:val="00116EB4"/>
    <w:rsid w:val="00121922"/>
    <w:rsid w:val="00124F64"/>
    <w:rsid w:val="00125803"/>
    <w:rsid w:val="00126390"/>
    <w:rsid w:val="001265F2"/>
    <w:rsid w:val="00134CEC"/>
    <w:rsid w:val="00135C51"/>
    <w:rsid w:val="00136171"/>
    <w:rsid w:val="00141241"/>
    <w:rsid w:val="00145971"/>
    <w:rsid w:val="00147BE5"/>
    <w:rsid w:val="00155585"/>
    <w:rsid w:val="00160827"/>
    <w:rsid w:val="00162B7C"/>
    <w:rsid w:val="00166981"/>
    <w:rsid w:val="00167268"/>
    <w:rsid w:val="00167D49"/>
    <w:rsid w:val="00171107"/>
    <w:rsid w:val="00173D16"/>
    <w:rsid w:val="00176617"/>
    <w:rsid w:val="001813A9"/>
    <w:rsid w:val="001838D8"/>
    <w:rsid w:val="00184FAF"/>
    <w:rsid w:val="0018544D"/>
    <w:rsid w:val="00191F00"/>
    <w:rsid w:val="00192AEE"/>
    <w:rsid w:val="00193A9F"/>
    <w:rsid w:val="0019757D"/>
    <w:rsid w:val="001A4A86"/>
    <w:rsid w:val="001B0239"/>
    <w:rsid w:val="001B42C3"/>
    <w:rsid w:val="001B4B1C"/>
    <w:rsid w:val="001B5B5A"/>
    <w:rsid w:val="001B5C28"/>
    <w:rsid w:val="001B695E"/>
    <w:rsid w:val="001C0B3D"/>
    <w:rsid w:val="001C2B18"/>
    <w:rsid w:val="001C4F53"/>
    <w:rsid w:val="001C5681"/>
    <w:rsid w:val="001C6FA4"/>
    <w:rsid w:val="001D1C1A"/>
    <w:rsid w:val="001D2715"/>
    <w:rsid w:val="001D4714"/>
    <w:rsid w:val="001D54B8"/>
    <w:rsid w:val="001E064F"/>
    <w:rsid w:val="001E1873"/>
    <w:rsid w:val="001E289D"/>
    <w:rsid w:val="001E4467"/>
    <w:rsid w:val="001E5A22"/>
    <w:rsid w:val="001E5E0D"/>
    <w:rsid w:val="001F0574"/>
    <w:rsid w:val="001F3C7E"/>
    <w:rsid w:val="001F44B4"/>
    <w:rsid w:val="001F666D"/>
    <w:rsid w:val="0020199C"/>
    <w:rsid w:val="00203150"/>
    <w:rsid w:val="00204E07"/>
    <w:rsid w:val="0021110A"/>
    <w:rsid w:val="002111A5"/>
    <w:rsid w:val="002126CD"/>
    <w:rsid w:val="00215A36"/>
    <w:rsid w:val="00221BEA"/>
    <w:rsid w:val="00221FEF"/>
    <w:rsid w:val="002225AE"/>
    <w:rsid w:val="0022489C"/>
    <w:rsid w:val="00234C98"/>
    <w:rsid w:val="00240792"/>
    <w:rsid w:val="002419F3"/>
    <w:rsid w:val="00242761"/>
    <w:rsid w:val="002452B4"/>
    <w:rsid w:val="002471E1"/>
    <w:rsid w:val="00247D2D"/>
    <w:rsid w:val="00250563"/>
    <w:rsid w:val="00251BF2"/>
    <w:rsid w:val="00252C3A"/>
    <w:rsid w:val="00253151"/>
    <w:rsid w:val="00255CBB"/>
    <w:rsid w:val="00256355"/>
    <w:rsid w:val="00262F6F"/>
    <w:rsid w:val="002631DE"/>
    <w:rsid w:val="00273DDA"/>
    <w:rsid w:val="00280C9E"/>
    <w:rsid w:val="002838B9"/>
    <w:rsid w:val="00291529"/>
    <w:rsid w:val="0029341A"/>
    <w:rsid w:val="00294937"/>
    <w:rsid w:val="002950DE"/>
    <w:rsid w:val="002A27AA"/>
    <w:rsid w:val="002A45F1"/>
    <w:rsid w:val="002A4FCE"/>
    <w:rsid w:val="002B1AA4"/>
    <w:rsid w:val="002B4FD4"/>
    <w:rsid w:val="002C0E5F"/>
    <w:rsid w:val="002C2C4E"/>
    <w:rsid w:val="002C650A"/>
    <w:rsid w:val="002D000D"/>
    <w:rsid w:val="002D2967"/>
    <w:rsid w:val="002D4521"/>
    <w:rsid w:val="002D53DD"/>
    <w:rsid w:val="002E1509"/>
    <w:rsid w:val="002E3E53"/>
    <w:rsid w:val="002E3FF2"/>
    <w:rsid w:val="002E4E4F"/>
    <w:rsid w:val="002E50D0"/>
    <w:rsid w:val="002E5526"/>
    <w:rsid w:val="002F07CF"/>
    <w:rsid w:val="002F5118"/>
    <w:rsid w:val="002F6071"/>
    <w:rsid w:val="003019DC"/>
    <w:rsid w:val="00304AB9"/>
    <w:rsid w:val="00316519"/>
    <w:rsid w:val="00316901"/>
    <w:rsid w:val="00321F6E"/>
    <w:rsid w:val="003258CA"/>
    <w:rsid w:val="00336F28"/>
    <w:rsid w:val="00337D7A"/>
    <w:rsid w:val="0034422D"/>
    <w:rsid w:val="00344B49"/>
    <w:rsid w:val="00356261"/>
    <w:rsid w:val="00357E0E"/>
    <w:rsid w:val="00361193"/>
    <w:rsid w:val="003641F3"/>
    <w:rsid w:val="003642C2"/>
    <w:rsid w:val="00365798"/>
    <w:rsid w:val="0037496C"/>
    <w:rsid w:val="00376522"/>
    <w:rsid w:val="00386F5B"/>
    <w:rsid w:val="00394137"/>
    <w:rsid w:val="00397005"/>
    <w:rsid w:val="003A35F0"/>
    <w:rsid w:val="003A5B38"/>
    <w:rsid w:val="003A6179"/>
    <w:rsid w:val="003A706D"/>
    <w:rsid w:val="003B1D40"/>
    <w:rsid w:val="003B657D"/>
    <w:rsid w:val="003C2BD0"/>
    <w:rsid w:val="003D4C61"/>
    <w:rsid w:val="003D4F43"/>
    <w:rsid w:val="003D554A"/>
    <w:rsid w:val="003D6A5E"/>
    <w:rsid w:val="003D7B9C"/>
    <w:rsid w:val="003D7E1B"/>
    <w:rsid w:val="003E067E"/>
    <w:rsid w:val="003E2CF7"/>
    <w:rsid w:val="003E4718"/>
    <w:rsid w:val="003F5156"/>
    <w:rsid w:val="00400127"/>
    <w:rsid w:val="004003B5"/>
    <w:rsid w:val="00404954"/>
    <w:rsid w:val="00405C13"/>
    <w:rsid w:val="00406CAF"/>
    <w:rsid w:val="00410519"/>
    <w:rsid w:val="0041211F"/>
    <w:rsid w:val="0041432F"/>
    <w:rsid w:val="0041649B"/>
    <w:rsid w:val="00421723"/>
    <w:rsid w:val="00421AF1"/>
    <w:rsid w:val="004223B5"/>
    <w:rsid w:val="0042698B"/>
    <w:rsid w:val="00427244"/>
    <w:rsid w:val="00430C78"/>
    <w:rsid w:val="00430FE3"/>
    <w:rsid w:val="00430FF7"/>
    <w:rsid w:val="00434F4E"/>
    <w:rsid w:val="004369B3"/>
    <w:rsid w:val="00444279"/>
    <w:rsid w:val="004456D8"/>
    <w:rsid w:val="004457F6"/>
    <w:rsid w:val="0045037F"/>
    <w:rsid w:val="00452F0E"/>
    <w:rsid w:val="0045353E"/>
    <w:rsid w:val="00456362"/>
    <w:rsid w:val="004574AE"/>
    <w:rsid w:val="00457D02"/>
    <w:rsid w:val="004626C5"/>
    <w:rsid w:val="00463368"/>
    <w:rsid w:val="004710ED"/>
    <w:rsid w:val="0047269C"/>
    <w:rsid w:val="004728BB"/>
    <w:rsid w:val="00476C8A"/>
    <w:rsid w:val="00484A5C"/>
    <w:rsid w:val="004920D6"/>
    <w:rsid w:val="00494E3C"/>
    <w:rsid w:val="004954D9"/>
    <w:rsid w:val="004A0871"/>
    <w:rsid w:val="004A5F24"/>
    <w:rsid w:val="004A7A3D"/>
    <w:rsid w:val="004A7B0E"/>
    <w:rsid w:val="004B001E"/>
    <w:rsid w:val="004B095D"/>
    <w:rsid w:val="004B4692"/>
    <w:rsid w:val="004B4BDC"/>
    <w:rsid w:val="004B6ABB"/>
    <w:rsid w:val="004C1061"/>
    <w:rsid w:val="004C1ED0"/>
    <w:rsid w:val="004C2D3A"/>
    <w:rsid w:val="004C4A1A"/>
    <w:rsid w:val="004C74EA"/>
    <w:rsid w:val="004C763B"/>
    <w:rsid w:val="004D0DDD"/>
    <w:rsid w:val="004D1776"/>
    <w:rsid w:val="004E2773"/>
    <w:rsid w:val="004E7588"/>
    <w:rsid w:val="004F0533"/>
    <w:rsid w:val="004F0976"/>
    <w:rsid w:val="004F2B19"/>
    <w:rsid w:val="004F39FD"/>
    <w:rsid w:val="004F742D"/>
    <w:rsid w:val="005010D4"/>
    <w:rsid w:val="0051082C"/>
    <w:rsid w:val="0051259C"/>
    <w:rsid w:val="0051612D"/>
    <w:rsid w:val="00517375"/>
    <w:rsid w:val="00524C58"/>
    <w:rsid w:val="00525FE3"/>
    <w:rsid w:val="00530547"/>
    <w:rsid w:val="00532684"/>
    <w:rsid w:val="00533E3D"/>
    <w:rsid w:val="005449CB"/>
    <w:rsid w:val="00544E97"/>
    <w:rsid w:val="005549DE"/>
    <w:rsid w:val="00556BE4"/>
    <w:rsid w:val="005570A4"/>
    <w:rsid w:val="00557B1C"/>
    <w:rsid w:val="00560190"/>
    <w:rsid w:val="005617B5"/>
    <w:rsid w:val="00561A5A"/>
    <w:rsid w:val="005625A8"/>
    <w:rsid w:val="0056797A"/>
    <w:rsid w:val="00573A9D"/>
    <w:rsid w:val="00581942"/>
    <w:rsid w:val="005850D8"/>
    <w:rsid w:val="00585781"/>
    <w:rsid w:val="0059010B"/>
    <w:rsid w:val="005921A5"/>
    <w:rsid w:val="00595112"/>
    <w:rsid w:val="0059661B"/>
    <w:rsid w:val="005A0B50"/>
    <w:rsid w:val="005A3E13"/>
    <w:rsid w:val="005A5166"/>
    <w:rsid w:val="005A5898"/>
    <w:rsid w:val="005B0820"/>
    <w:rsid w:val="005B0FD4"/>
    <w:rsid w:val="005B2D96"/>
    <w:rsid w:val="005B3409"/>
    <w:rsid w:val="005B5CC4"/>
    <w:rsid w:val="005D1740"/>
    <w:rsid w:val="005D29EF"/>
    <w:rsid w:val="005D3C15"/>
    <w:rsid w:val="005D3E64"/>
    <w:rsid w:val="005D6CAD"/>
    <w:rsid w:val="005E3FC2"/>
    <w:rsid w:val="005E4CDA"/>
    <w:rsid w:val="005F1337"/>
    <w:rsid w:val="005F5FB2"/>
    <w:rsid w:val="00605089"/>
    <w:rsid w:val="00627A09"/>
    <w:rsid w:val="00632A62"/>
    <w:rsid w:val="00632F46"/>
    <w:rsid w:val="0063325D"/>
    <w:rsid w:val="0063506E"/>
    <w:rsid w:val="00637FC6"/>
    <w:rsid w:val="0064138F"/>
    <w:rsid w:val="00642827"/>
    <w:rsid w:val="00642E24"/>
    <w:rsid w:val="00654830"/>
    <w:rsid w:val="00657BDA"/>
    <w:rsid w:val="00663BCA"/>
    <w:rsid w:val="006645AA"/>
    <w:rsid w:val="0067220C"/>
    <w:rsid w:val="00672353"/>
    <w:rsid w:val="006749B4"/>
    <w:rsid w:val="00682172"/>
    <w:rsid w:val="00684101"/>
    <w:rsid w:val="00685BA5"/>
    <w:rsid w:val="00687759"/>
    <w:rsid w:val="006928E0"/>
    <w:rsid w:val="006A1AA9"/>
    <w:rsid w:val="006A3C06"/>
    <w:rsid w:val="006A5DC5"/>
    <w:rsid w:val="006A7129"/>
    <w:rsid w:val="006A715F"/>
    <w:rsid w:val="006B2057"/>
    <w:rsid w:val="006B42ED"/>
    <w:rsid w:val="006B7890"/>
    <w:rsid w:val="006B7EC6"/>
    <w:rsid w:val="006C2755"/>
    <w:rsid w:val="006C4FBC"/>
    <w:rsid w:val="006C532E"/>
    <w:rsid w:val="006D4C6B"/>
    <w:rsid w:val="006D572B"/>
    <w:rsid w:val="006E215B"/>
    <w:rsid w:val="006E22A0"/>
    <w:rsid w:val="006E231C"/>
    <w:rsid w:val="006E3062"/>
    <w:rsid w:val="006F0D2B"/>
    <w:rsid w:val="006F26EF"/>
    <w:rsid w:val="006F3C4A"/>
    <w:rsid w:val="006F4B06"/>
    <w:rsid w:val="006F6103"/>
    <w:rsid w:val="00701E90"/>
    <w:rsid w:val="007025C2"/>
    <w:rsid w:val="00703C08"/>
    <w:rsid w:val="00705E65"/>
    <w:rsid w:val="007110C3"/>
    <w:rsid w:val="007148A1"/>
    <w:rsid w:val="00716F2F"/>
    <w:rsid w:val="0072112F"/>
    <w:rsid w:val="007246A6"/>
    <w:rsid w:val="00725690"/>
    <w:rsid w:val="00730D63"/>
    <w:rsid w:val="0073285D"/>
    <w:rsid w:val="0073660F"/>
    <w:rsid w:val="00740876"/>
    <w:rsid w:val="00741A10"/>
    <w:rsid w:val="0075109E"/>
    <w:rsid w:val="00755715"/>
    <w:rsid w:val="00757FF8"/>
    <w:rsid w:val="00760B6E"/>
    <w:rsid w:val="00764422"/>
    <w:rsid w:val="00765711"/>
    <w:rsid w:val="00770234"/>
    <w:rsid w:val="00772CFD"/>
    <w:rsid w:val="007752E3"/>
    <w:rsid w:val="00781389"/>
    <w:rsid w:val="007845CB"/>
    <w:rsid w:val="007903C1"/>
    <w:rsid w:val="00795B63"/>
    <w:rsid w:val="007A6447"/>
    <w:rsid w:val="007A6A72"/>
    <w:rsid w:val="007B001C"/>
    <w:rsid w:val="007B1CF9"/>
    <w:rsid w:val="007B2300"/>
    <w:rsid w:val="007B564A"/>
    <w:rsid w:val="007B57BF"/>
    <w:rsid w:val="007C48E9"/>
    <w:rsid w:val="007C5471"/>
    <w:rsid w:val="007C693D"/>
    <w:rsid w:val="007D632D"/>
    <w:rsid w:val="007D6A69"/>
    <w:rsid w:val="007E5CC2"/>
    <w:rsid w:val="007E66C3"/>
    <w:rsid w:val="007E67E4"/>
    <w:rsid w:val="007F555B"/>
    <w:rsid w:val="00800FD6"/>
    <w:rsid w:val="008010B7"/>
    <w:rsid w:val="0080204D"/>
    <w:rsid w:val="008037BB"/>
    <w:rsid w:val="008043C9"/>
    <w:rsid w:val="00810400"/>
    <w:rsid w:val="00811E2B"/>
    <w:rsid w:val="0083116F"/>
    <w:rsid w:val="0083230F"/>
    <w:rsid w:val="00834D6E"/>
    <w:rsid w:val="00834DFD"/>
    <w:rsid w:val="008350EA"/>
    <w:rsid w:val="00844C35"/>
    <w:rsid w:val="008461EB"/>
    <w:rsid w:val="00855685"/>
    <w:rsid w:val="00857EA0"/>
    <w:rsid w:val="00861123"/>
    <w:rsid w:val="008662E4"/>
    <w:rsid w:val="008670DD"/>
    <w:rsid w:val="0088498A"/>
    <w:rsid w:val="00886827"/>
    <w:rsid w:val="00892B8E"/>
    <w:rsid w:val="008A0895"/>
    <w:rsid w:val="008A2625"/>
    <w:rsid w:val="008A2E54"/>
    <w:rsid w:val="008A52C7"/>
    <w:rsid w:val="008B0022"/>
    <w:rsid w:val="008B1AAF"/>
    <w:rsid w:val="008B658C"/>
    <w:rsid w:val="008C42C6"/>
    <w:rsid w:val="008C438A"/>
    <w:rsid w:val="008C6EBC"/>
    <w:rsid w:val="008D110C"/>
    <w:rsid w:val="008D25E6"/>
    <w:rsid w:val="008D47DC"/>
    <w:rsid w:val="008E4BA9"/>
    <w:rsid w:val="008E5037"/>
    <w:rsid w:val="008E689C"/>
    <w:rsid w:val="008E6C29"/>
    <w:rsid w:val="008E7E7A"/>
    <w:rsid w:val="008F4950"/>
    <w:rsid w:val="008F6970"/>
    <w:rsid w:val="009003A9"/>
    <w:rsid w:val="009009DF"/>
    <w:rsid w:val="00900AFA"/>
    <w:rsid w:val="009021BA"/>
    <w:rsid w:val="00906C0B"/>
    <w:rsid w:val="00907F13"/>
    <w:rsid w:val="009113B3"/>
    <w:rsid w:val="00911B71"/>
    <w:rsid w:val="00912FE4"/>
    <w:rsid w:val="0091602F"/>
    <w:rsid w:val="009202E8"/>
    <w:rsid w:val="0092789F"/>
    <w:rsid w:val="00927C8F"/>
    <w:rsid w:val="009301EC"/>
    <w:rsid w:val="00930540"/>
    <w:rsid w:val="0093221F"/>
    <w:rsid w:val="00937ED8"/>
    <w:rsid w:val="00944178"/>
    <w:rsid w:val="009514AB"/>
    <w:rsid w:val="00955199"/>
    <w:rsid w:val="00956FB0"/>
    <w:rsid w:val="0096072F"/>
    <w:rsid w:val="00960EA9"/>
    <w:rsid w:val="00961974"/>
    <w:rsid w:val="00966ADF"/>
    <w:rsid w:val="00967335"/>
    <w:rsid w:val="00970699"/>
    <w:rsid w:val="00970AF7"/>
    <w:rsid w:val="00974ABF"/>
    <w:rsid w:val="009766EF"/>
    <w:rsid w:val="00976C75"/>
    <w:rsid w:val="00990A97"/>
    <w:rsid w:val="00990F7F"/>
    <w:rsid w:val="00991C1F"/>
    <w:rsid w:val="00992D5A"/>
    <w:rsid w:val="00993782"/>
    <w:rsid w:val="00993A25"/>
    <w:rsid w:val="00996C87"/>
    <w:rsid w:val="00996F4F"/>
    <w:rsid w:val="009A47FD"/>
    <w:rsid w:val="009B0562"/>
    <w:rsid w:val="009B1BB0"/>
    <w:rsid w:val="009B47D6"/>
    <w:rsid w:val="009C4667"/>
    <w:rsid w:val="009C7D39"/>
    <w:rsid w:val="009D61CE"/>
    <w:rsid w:val="009D70FA"/>
    <w:rsid w:val="009D737A"/>
    <w:rsid w:val="009E4316"/>
    <w:rsid w:val="009E5F23"/>
    <w:rsid w:val="009E6578"/>
    <w:rsid w:val="009F39A4"/>
    <w:rsid w:val="00A01A9E"/>
    <w:rsid w:val="00A02158"/>
    <w:rsid w:val="00A027F9"/>
    <w:rsid w:val="00A0358B"/>
    <w:rsid w:val="00A14136"/>
    <w:rsid w:val="00A1598F"/>
    <w:rsid w:val="00A262DF"/>
    <w:rsid w:val="00A32929"/>
    <w:rsid w:val="00A33AB1"/>
    <w:rsid w:val="00A33E18"/>
    <w:rsid w:val="00A350A9"/>
    <w:rsid w:val="00A40554"/>
    <w:rsid w:val="00A41146"/>
    <w:rsid w:val="00A427EE"/>
    <w:rsid w:val="00A4588F"/>
    <w:rsid w:val="00A45A83"/>
    <w:rsid w:val="00A46515"/>
    <w:rsid w:val="00A47921"/>
    <w:rsid w:val="00A51251"/>
    <w:rsid w:val="00A54D5C"/>
    <w:rsid w:val="00A5769C"/>
    <w:rsid w:val="00A60189"/>
    <w:rsid w:val="00A83BC2"/>
    <w:rsid w:val="00A84B9A"/>
    <w:rsid w:val="00A8674A"/>
    <w:rsid w:val="00A86A07"/>
    <w:rsid w:val="00A94C12"/>
    <w:rsid w:val="00A95960"/>
    <w:rsid w:val="00A9708E"/>
    <w:rsid w:val="00AA070F"/>
    <w:rsid w:val="00AA4CDF"/>
    <w:rsid w:val="00AA4F06"/>
    <w:rsid w:val="00AB4E10"/>
    <w:rsid w:val="00AB7E9D"/>
    <w:rsid w:val="00AD2F3F"/>
    <w:rsid w:val="00AD6CAD"/>
    <w:rsid w:val="00AE27B7"/>
    <w:rsid w:val="00AE2EC4"/>
    <w:rsid w:val="00AE373E"/>
    <w:rsid w:val="00AE4D7C"/>
    <w:rsid w:val="00AE7706"/>
    <w:rsid w:val="00AF46E3"/>
    <w:rsid w:val="00AF735C"/>
    <w:rsid w:val="00B00CA0"/>
    <w:rsid w:val="00B01C21"/>
    <w:rsid w:val="00B062AA"/>
    <w:rsid w:val="00B06686"/>
    <w:rsid w:val="00B06CFA"/>
    <w:rsid w:val="00B1114E"/>
    <w:rsid w:val="00B2226E"/>
    <w:rsid w:val="00B238EF"/>
    <w:rsid w:val="00B26178"/>
    <w:rsid w:val="00B27383"/>
    <w:rsid w:val="00B27846"/>
    <w:rsid w:val="00B30FBA"/>
    <w:rsid w:val="00B34D8D"/>
    <w:rsid w:val="00B405D0"/>
    <w:rsid w:val="00B40D72"/>
    <w:rsid w:val="00B426E8"/>
    <w:rsid w:val="00B42F49"/>
    <w:rsid w:val="00B52B41"/>
    <w:rsid w:val="00B551B4"/>
    <w:rsid w:val="00B556FC"/>
    <w:rsid w:val="00B6016C"/>
    <w:rsid w:val="00B61575"/>
    <w:rsid w:val="00B67ABA"/>
    <w:rsid w:val="00B71261"/>
    <w:rsid w:val="00B75F8B"/>
    <w:rsid w:val="00B766CD"/>
    <w:rsid w:val="00B77663"/>
    <w:rsid w:val="00B83F68"/>
    <w:rsid w:val="00B85AFF"/>
    <w:rsid w:val="00B86242"/>
    <w:rsid w:val="00BA0ABE"/>
    <w:rsid w:val="00BA1A8B"/>
    <w:rsid w:val="00BA6B56"/>
    <w:rsid w:val="00BB0585"/>
    <w:rsid w:val="00BB1D67"/>
    <w:rsid w:val="00BB44F3"/>
    <w:rsid w:val="00BB54AB"/>
    <w:rsid w:val="00BB72B7"/>
    <w:rsid w:val="00BC3F78"/>
    <w:rsid w:val="00BC4B58"/>
    <w:rsid w:val="00BC615E"/>
    <w:rsid w:val="00BC6692"/>
    <w:rsid w:val="00BC7717"/>
    <w:rsid w:val="00BD1C87"/>
    <w:rsid w:val="00BD63CE"/>
    <w:rsid w:val="00BD6F72"/>
    <w:rsid w:val="00BD7E72"/>
    <w:rsid w:val="00BE0D75"/>
    <w:rsid w:val="00BE2928"/>
    <w:rsid w:val="00BE2C8A"/>
    <w:rsid w:val="00BE3F48"/>
    <w:rsid w:val="00BE558A"/>
    <w:rsid w:val="00BF0883"/>
    <w:rsid w:val="00BF2E05"/>
    <w:rsid w:val="00BF2F48"/>
    <w:rsid w:val="00BF3C19"/>
    <w:rsid w:val="00C03DD1"/>
    <w:rsid w:val="00C0428B"/>
    <w:rsid w:val="00C04401"/>
    <w:rsid w:val="00C134E9"/>
    <w:rsid w:val="00C20A28"/>
    <w:rsid w:val="00C2359A"/>
    <w:rsid w:val="00C23861"/>
    <w:rsid w:val="00C25F89"/>
    <w:rsid w:val="00C3374D"/>
    <w:rsid w:val="00C34B1B"/>
    <w:rsid w:val="00C358C6"/>
    <w:rsid w:val="00C36E2E"/>
    <w:rsid w:val="00C37BCD"/>
    <w:rsid w:val="00C4292F"/>
    <w:rsid w:val="00C43298"/>
    <w:rsid w:val="00C50923"/>
    <w:rsid w:val="00C510B0"/>
    <w:rsid w:val="00C61C5C"/>
    <w:rsid w:val="00C64270"/>
    <w:rsid w:val="00C65F73"/>
    <w:rsid w:val="00C66F92"/>
    <w:rsid w:val="00C713D0"/>
    <w:rsid w:val="00C71552"/>
    <w:rsid w:val="00C720A4"/>
    <w:rsid w:val="00C75073"/>
    <w:rsid w:val="00C82ED9"/>
    <w:rsid w:val="00C8454F"/>
    <w:rsid w:val="00C85386"/>
    <w:rsid w:val="00C85F81"/>
    <w:rsid w:val="00C865F6"/>
    <w:rsid w:val="00C91E30"/>
    <w:rsid w:val="00C92C6A"/>
    <w:rsid w:val="00C945E5"/>
    <w:rsid w:val="00C954EF"/>
    <w:rsid w:val="00CA09C8"/>
    <w:rsid w:val="00CA48BA"/>
    <w:rsid w:val="00CA6855"/>
    <w:rsid w:val="00CA68C5"/>
    <w:rsid w:val="00CB0C8F"/>
    <w:rsid w:val="00CB4ED6"/>
    <w:rsid w:val="00CB536A"/>
    <w:rsid w:val="00CB59A5"/>
    <w:rsid w:val="00CC07E5"/>
    <w:rsid w:val="00CC1FD1"/>
    <w:rsid w:val="00CC3CA5"/>
    <w:rsid w:val="00CD0827"/>
    <w:rsid w:val="00CD115D"/>
    <w:rsid w:val="00CD36DA"/>
    <w:rsid w:val="00CD3797"/>
    <w:rsid w:val="00CE13FC"/>
    <w:rsid w:val="00CE20F4"/>
    <w:rsid w:val="00CF111B"/>
    <w:rsid w:val="00CF2E5B"/>
    <w:rsid w:val="00CF4368"/>
    <w:rsid w:val="00CF57B8"/>
    <w:rsid w:val="00D16894"/>
    <w:rsid w:val="00D206C5"/>
    <w:rsid w:val="00D21612"/>
    <w:rsid w:val="00D233E1"/>
    <w:rsid w:val="00D27917"/>
    <w:rsid w:val="00D336B2"/>
    <w:rsid w:val="00D431DA"/>
    <w:rsid w:val="00D43A97"/>
    <w:rsid w:val="00D4445A"/>
    <w:rsid w:val="00D4582C"/>
    <w:rsid w:val="00D46422"/>
    <w:rsid w:val="00D46EA4"/>
    <w:rsid w:val="00D4763C"/>
    <w:rsid w:val="00D47A5B"/>
    <w:rsid w:val="00D5190A"/>
    <w:rsid w:val="00D55726"/>
    <w:rsid w:val="00D62C0C"/>
    <w:rsid w:val="00D63268"/>
    <w:rsid w:val="00D63CEE"/>
    <w:rsid w:val="00D64FC6"/>
    <w:rsid w:val="00D77575"/>
    <w:rsid w:val="00D803B8"/>
    <w:rsid w:val="00D804C0"/>
    <w:rsid w:val="00D8093E"/>
    <w:rsid w:val="00D82255"/>
    <w:rsid w:val="00D82E5F"/>
    <w:rsid w:val="00D842F8"/>
    <w:rsid w:val="00D859FF"/>
    <w:rsid w:val="00D903BD"/>
    <w:rsid w:val="00D92823"/>
    <w:rsid w:val="00D94B90"/>
    <w:rsid w:val="00D9673C"/>
    <w:rsid w:val="00DA2EA2"/>
    <w:rsid w:val="00DA6382"/>
    <w:rsid w:val="00DB0F56"/>
    <w:rsid w:val="00DB1FCC"/>
    <w:rsid w:val="00DB2EB8"/>
    <w:rsid w:val="00DC07DD"/>
    <w:rsid w:val="00DC08CF"/>
    <w:rsid w:val="00DC1C98"/>
    <w:rsid w:val="00DC59A7"/>
    <w:rsid w:val="00DC6E89"/>
    <w:rsid w:val="00DD2EC0"/>
    <w:rsid w:val="00DD31F7"/>
    <w:rsid w:val="00DD5A46"/>
    <w:rsid w:val="00DE73A1"/>
    <w:rsid w:val="00DF7DFD"/>
    <w:rsid w:val="00E01EDC"/>
    <w:rsid w:val="00E02621"/>
    <w:rsid w:val="00E04B11"/>
    <w:rsid w:val="00E12815"/>
    <w:rsid w:val="00E14DE9"/>
    <w:rsid w:val="00E16AD0"/>
    <w:rsid w:val="00E219BD"/>
    <w:rsid w:val="00E21BE1"/>
    <w:rsid w:val="00E228CC"/>
    <w:rsid w:val="00E22B1A"/>
    <w:rsid w:val="00E22B45"/>
    <w:rsid w:val="00E22DB9"/>
    <w:rsid w:val="00E30908"/>
    <w:rsid w:val="00E3117B"/>
    <w:rsid w:val="00E31E77"/>
    <w:rsid w:val="00E33F33"/>
    <w:rsid w:val="00E35F37"/>
    <w:rsid w:val="00E41420"/>
    <w:rsid w:val="00E41E3F"/>
    <w:rsid w:val="00E47650"/>
    <w:rsid w:val="00E50EF4"/>
    <w:rsid w:val="00E54BAD"/>
    <w:rsid w:val="00E55889"/>
    <w:rsid w:val="00E5745C"/>
    <w:rsid w:val="00E576EE"/>
    <w:rsid w:val="00E624CA"/>
    <w:rsid w:val="00E67F4A"/>
    <w:rsid w:val="00E7069B"/>
    <w:rsid w:val="00E80659"/>
    <w:rsid w:val="00E81E78"/>
    <w:rsid w:val="00E834F9"/>
    <w:rsid w:val="00E84682"/>
    <w:rsid w:val="00E85623"/>
    <w:rsid w:val="00E85C0B"/>
    <w:rsid w:val="00E8619D"/>
    <w:rsid w:val="00E8691B"/>
    <w:rsid w:val="00E9348B"/>
    <w:rsid w:val="00E94194"/>
    <w:rsid w:val="00E947DE"/>
    <w:rsid w:val="00E95418"/>
    <w:rsid w:val="00E96B63"/>
    <w:rsid w:val="00EA16D2"/>
    <w:rsid w:val="00EA2A32"/>
    <w:rsid w:val="00EA3EF1"/>
    <w:rsid w:val="00EA6DC2"/>
    <w:rsid w:val="00EB2BB3"/>
    <w:rsid w:val="00EB4B55"/>
    <w:rsid w:val="00EC02FF"/>
    <w:rsid w:val="00EC0519"/>
    <w:rsid w:val="00EC5034"/>
    <w:rsid w:val="00ED000D"/>
    <w:rsid w:val="00ED0DFF"/>
    <w:rsid w:val="00ED29D8"/>
    <w:rsid w:val="00EE02DF"/>
    <w:rsid w:val="00EF0F2C"/>
    <w:rsid w:val="00EF395B"/>
    <w:rsid w:val="00EF5832"/>
    <w:rsid w:val="00EF78DC"/>
    <w:rsid w:val="00F00351"/>
    <w:rsid w:val="00F02ACA"/>
    <w:rsid w:val="00F1097E"/>
    <w:rsid w:val="00F1753D"/>
    <w:rsid w:val="00F20115"/>
    <w:rsid w:val="00F22035"/>
    <w:rsid w:val="00F30161"/>
    <w:rsid w:val="00F33069"/>
    <w:rsid w:val="00F37F58"/>
    <w:rsid w:val="00F42A7D"/>
    <w:rsid w:val="00F51B05"/>
    <w:rsid w:val="00F53AB8"/>
    <w:rsid w:val="00F53E6A"/>
    <w:rsid w:val="00F56C29"/>
    <w:rsid w:val="00F60754"/>
    <w:rsid w:val="00F62742"/>
    <w:rsid w:val="00F663CB"/>
    <w:rsid w:val="00F66963"/>
    <w:rsid w:val="00F75B1A"/>
    <w:rsid w:val="00F75C16"/>
    <w:rsid w:val="00F76995"/>
    <w:rsid w:val="00F77836"/>
    <w:rsid w:val="00F77D4C"/>
    <w:rsid w:val="00F820A6"/>
    <w:rsid w:val="00F844A4"/>
    <w:rsid w:val="00F84CFE"/>
    <w:rsid w:val="00F97BF8"/>
    <w:rsid w:val="00FA0534"/>
    <w:rsid w:val="00FA3F7C"/>
    <w:rsid w:val="00FA4910"/>
    <w:rsid w:val="00FA4E0A"/>
    <w:rsid w:val="00FA5BBF"/>
    <w:rsid w:val="00FA6174"/>
    <w:rsid w:val="00FA658A"/>
    <w:rsid w:val="00FB1599"/>
    <w:rsid w:val="00FB4FF1"/>
    <w:rsid w:val="00FC0E8D"/>
    <w:rsid w:val="00FC5D60"/>
    <w:rsid w:val="00FD1802"/>
    <w:rsid w:val="00FD1AE7"/>
    <w:rsid w:val="00FD51CF"/>
    <w:rsid w:val="00FD5E4F"/>
    <w:rsid w:val="00FD787F"/>
    <w:rsid w:val="00FE10B5"/>
    <w:rsid w:val="00FE5DD0"/>
    <w:rsid w:val="00FE62EE"/>
    <w:rsid w:val="00FE6CCE"/>
    <w:rsid w:val="00FE78D5"/>
    <w:rsid w:val="00FF12D1"/>
    <w:rsid w:val="00FF221A"/>
    <w:rsid w:val="00FF5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semiHidden/>
    <w:unhideWhenUsed/>
    <w:rsid w:val="007025C2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semiHidden/>
    <w:unhideWhenUsed/>
    <w:rsid w:val="007025C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1171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65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637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7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946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9059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663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9732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74190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1725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79525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93326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66662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0725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1128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08785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9649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0428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2716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8066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0876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4649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9815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10061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1402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3734674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8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359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515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3241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83993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41145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0694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22145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koudelkov@fsv.cuni.c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1</Words>
  <Characters>1545</Characters>
  <Application>Microsoft Office Word</Application>
  <DocSecurity>0</DocSecurity>
  <Lines>12</Lines>
  <Paragraphs>3</Paragraphs>
  <ScaleCrop>false</ScaleCrop>
  <Company/>
  <LinksUpToDate>false</LinksUpToDate>
  <CharactersWithSpaces>18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ka</dc:creator>
  <cp:lastModifiedBy>POKUSNY UCET,ZAM,CIVT</cp:lastModifiedBy>
  <cp:revision>2</cp:revision>
  <dcterms:created xsi:type="dcterms:W3CDTF">2016-10-12T12:58:00Z</dcterms:created>
  <dcterms:modified xsi:type="dcterms:W3CDTF">2016-10-12T12:58:00Z</dcterms:modified>
</cp:coreProperties>
</file>